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nidad</w:t>
      </w:r>
      <w:r>
        <w:t xml:space="preserve"> </w:t>
      </w:r>
      <w:r>
        <w:t xml:space="preserve">and</w:t>
      </w:r>
      <w:r>
        <w:t xml:space="preserve"> </w:t>
      </w:r>
      <w:r>
        <w:t xml:space="preserve">Tobag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rinidad and Tobago received a score of 42.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rinidad and Tobago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rinidad and Tobago received a score of</w:t>
      </w:r>
      <w:r>
        <w:t xml:space="preserve"> </w:t>
      </w:r>
      <w:r>
        <w:rPr>
          <w:b/>
        </w:rPr>
        <w:t xml:space="preserve">27.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rinidad and Tobago received a score of 40.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rinidad and Tobago received a score of 42.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rinidad and Tobago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rinidad and Tobago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rinidad and Tobago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rinidad and Tobago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rinidad and Tobago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rinidad and Tobago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rinidad and Tobago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rinidad and Tobago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rinidad and Tobago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rinidad and Tobago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rinidad and Tobago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rinidad and Tobago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rinidad and Tobago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Trinidad%20and%20Tobag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inidad and Tobag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2, 200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1, 2012, 2013, 2014, 2015, 2016, -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2000, 2006, 2007, 2011</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inidad and Tobag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nidad and Tobago Country Report</dc:title>
  <dc:creator>SPI Team</dc:creator>
  <cp:keywords/>
  <dcterms:created xsi:type="dcterms:W3CDTF">2021-05-25T12:03:53Z</dcterms:created>
  <dcterms:modified xsi:type="dcterms:W3CDTF">2021-05-25T12: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